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57C1E5" w14:textId="77777777" w:rsidR="00C463F7" w:rsidRDefault="00C463F7">
      <w:bookmarkStart w:id="0" w:name="_GoBack"/>
      <w:bookmarkEnd w:id="0"/>
    </w:p>
    <w:p w14:paraId="0E0F7475" w14:textId="6EAE5C0C" w:rsidR="00C463F7" w:rsidRPr="008A69BC" w:rsidRDefault="00F82C14">
      <w:pPr>
        <w:rPr>
          <w:rFonts w:ascii="Arial" w:hAnsi="Arial" w:cs="Arial"/>
          <w:sz w:val="24"/>
          <w:szCs w:val="24"/>
        </w:rPr>
      </w:pPr>
      <w:r w:rsidRPr="008A69BC">
        <w:rPr>
          <w:rFonts w:ascii="Arial" w:hAnsi="Arial" w:cs="Arial"/>
          <w:sz w:val="24"/>
          <w:szCs w:val="24"/>
        </w:rPr>
        <w:t>Automotive Advisory Council Meeting</w:t>
      </w:r>
      <w:r w:rsidR="008467B3">
        <w:rPr>
          <w:rFonts w:ascii="Arial" w:hAnsi="Arial" w:cs="Arial"/>
          <w:sz w:val="24"/>
          <w:szCs w:val="24"/>
        </w:rPr>
        <w:tab/>
      </w:r>
      <w:r w:rsidR="008467B3">
        <w:rPr>
          <w:rFonts w:ascii="Arial" w:hAnsi="Arial" w:cs="Arial"/>
          <w:sz w:val="24"/>
          <w:szCs w:val="24"/>
        </w:rPr>
        <w:tab/>
      </w:r>
      <w:r w:rsidR="008467B3">
        <w:rPr>
          <w:rFonts w:ascii="Arial" w:hAnsi="Arial" w:cs="Arial"/>
          <w:sz w:val="24"/>
          <w:szCs w:val="24"/>
        </w:rPr>
        <w:tab/>
      </w:r>
      <w:r w:rsidR="008467B3">
        <w:rPr>
          <w:rFonts w:ascii="Arial" w:hAnsi="Arial" w:cs="Arial"/>
          <w:sz w:val="24"/>
          <w:szCs w:val="24"/>
        </w:rPr>
        <w:tab/>
      </w:r>
      <w:r w:rsidR="008467B3">
        <w:rPr>
          <w:rFonts w:ascii="Arial" w:hAnsi="Arial" w:cs="Arial"/>
          <w:sz w:val="24"/>
          <w:szCs w:val="24"/>
        </w:rPr>
        <w:tab/>
      </w:r>
      <w:r w:rsidR="007078E1">
        <w:rPr>
          <w:rFonts w:ascii="Arial" w:hAnsi="Arial" w:cs="Arial"/>
          <w:sz w:val="24"/>
          <w:szCs w:val="24"/>
        </w:rPr>
        <w:t>May</w:t>
      </w:r>
      <w:r w:rsidR="00606B66" w:rsidRPr="008A69BC">
        <w:rPr>
          <w:rFonts w:ascii="Arial" w:hAnsi="Arial" w:cs="Arial"/>
          <w:sz w:val="24"/>
          <w:szCs w:val="24"/>
        </w:rPr>
        <w:t xml:space="preserve"> </w:t>
      </w:r>
      <w:r w:rsidR="007078E1">
        <w:rPr>
          <w:rFonts w:ascii="Arial" w:hAnsi="Arial" w:cs="Arial"/>
          <w:sz w:val="24"/>
          <w:szCs w:val="24"/>
        </w:rPr>
        <w:t>17</w:t>
      </w:r>
      <w:r w:rsidRPr="008A69BC">
        <w:rPr>
          <w:rFonts w:ascii="Arial" w:hAnsi="Arial" w:cs="Arial"/>
          <w:sz w:val="24"/>
          <w:szCs w:val="24"/>
        </w:rPr>
        <w:t>, 201</w:t>
      </w:r>
      <w:r w:rsidR="007078E1">
        <w:rPr>
          <w:rFonts w:ascii="Arial" w:hAnsi="Arial" w:cs="Arial"/>
          <w:sz w:val="24"/>
          <w:szCs w:val="24"/>
        </w:rPr>
        <w:t>9</w:t>
      </w:r>
    </w:p>
    <w:p w14:paraId="01F3556B" w14:textId="77777777" w:rsidR="00F82C14" w:rsidRPr="008A69BC" w:rsidRDefault="00F82C14">
      <w:pPr>
        <w:rPr>
          <w:rFonts w:ascii="Arial" w:hAnsi="Arial" w:cs="Arial"/>
        </w:rPr>
      </w:pPr>
    </w:p>
    <w:p w14:paraId="6F20A416" w14:textId="77777777" w:rsidR="00F82C14" w:rsidRPr="008A69BC" w:rsidRDefault="00F82C14">
      <w:pPr>
        <w:rPr>
          <w:rFonts w:ascii="Arial" w:hAnsi="Arial" w:cs="Arial"/>
          <w:b/>
          <w:sz w:val="36"/>
          <w:szCs w:val="36"/>
        </w:rPr>
      </w:pPr>
      <w:r w:rsidRPr="008A69BC">
        <w:rPr>
          <w:rFonts w:ascii="Arial" w:hAnsi="Arial" w:cs="Arial"/>
          <w:b/>
          <w:sz w:val="36"/>
          <w:szCs w:val="36"/>
        </w:rPr>
        <w:t>Agenda</w:t>
      </w:r>
    </w:p>
    <w:p w14:paraId="5243E55E" w14:textId="77777777" w:rsidR="001C1C99" w:rsidRPr="008A69BC" w:rsidRDefault="001C1C99">
      <w:pPr>
        <w:rPr>
          <w:rFonts w:ascii="Arial" w:hAnsi="Arial" w:cs="Arial"/>
        </w:rPr>
      </w:pPr>
    </w:p>
    <w:p w14:paraId="11C31DFE" w14:textId="4975CDD0" w:rsidR="00F82C14" w:rsidRPr="008A69BC" w:rsidRDefault="004F4D4C" w:rsidP="00F82C14">
      <w:pPr>
        <w:spacing w:after="16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t>The m</w:t>
      </w:r>
      <w:r w:rsidR="00606B66" w:rsidRPr="004F4D4C">
        <w:rPr>
          <w:rFonts w:ascii="Arial" w:hAnsi="Arial" w:cs="Arial"/>
          <w:b/>
          <w:noProof/>
          <w:sz w:val="24"/>
          <w:szCs w:val="24"/>
        </w:rPr>
        <w:t>eeting</w:t>
      </w:r>
      <w:r w:rsidR="00606B66" w:rsidRPr="008A69BC">
        <w:rPr>
          <w:rFonts w:ascii="Arial" w:hAnsi="Arial" w:cs="Arial"/>
          <w:b/>
          <w:sz w:val="24"/>
          <w:szCs w:val="24"/>
        </w:rPr>
        <w:t xml:space="preserve"> will begin at </w:t>
      </w:r>
      <w:r w:rsidR="00606B66" w:rsidRPr="004F4D4C">
        <w:rPr>
          <w:rFonts w:ascii="Arial" w:hAnsi="Arial" w:cs="Arial"/>
          <w:b/>
          <w:noProof/>
          <w:sz w:val="24"/>
          <w:szCs w:val="24"/>
        </w:rPr>
        <w:t>8</w:t>
      </w:r>
      <w:r>
        <w:rPr>
          <w:rFonts w:ascii="Arial" w:hAnsi="Arial" w:cs="Arial"/>
          <w:b/>
          <w:noProof/>
          <w:sz w:val="24"/>
          <w:szCs w:val="24"/>
        </w:rPr>
        <w:t xml:space="preserve"> </w:t>
      </w:r>
      <w:r w:rsidR="00606B66" w:rsidRPr="004F4D4C">
        <w:rPr>
          <w:rFonts w:ascii="Arial" w:hAnsi="Arial" w:cs="Arial"/>
          <w:b/>
          <w:noProof/>
          <w:sz w:val="24"/>
          <w:szCs w:val="24"/>
        </w:rPr>
        <w:t>am</w:t>
      </w:r>
      <w:r w:rsidR="00606B66" w:rsidRPr="008A69BC">
        <w:rPr>
          <w:rFonts w:ascii="Arial" w:hAnsi="Arial" w:cs="Arial"/>
          <w:b/>
          <w:sz w:val="24"/>
          <w:szCs w:val="24"/>
        </w:rPr>
        <w:t>. Breakfast</w:t>
      </w:r>
      <w:r w:rsidR="00F82C14" w:rsidRPr="008A69BC">
        <w:rPr>
          <w:rFonts w:ascii="Arial" w:hAnsi="Arial" w:cs="Arial"/>
          <w:b/>
          <w:sz w:val="24"/>
          <w:szCs w:val="24"/>
        </w:rPr>
        <w:t xml:space="preserve"> at </w:t>
      </w:r>
      <w:r w:rsidR="00F82C14" w:rsidRPr="004F4D4C">
        <w:rPr>
          <w:rFonts w:ascii="Arial" w:hAnsi="Arial" w:cs="Arial"/>
          <w:b/>
          <w:noProof/>
          <w:sz w:val="24"/>
          <w:szCs w:val="24"/>
        </w:rPr>
        <w:t>7:30</w:t>
      </w:r>
      <w:r>
        <w:rPr>
          <w:rFonts w:ascii="Arial" w:hAnsi="Arial" w:cs="Arial"/>
          <w:b/>
          <w:noProof/>
          <w:sz w:val="24"/>
          <w:szCs w:val="24"/>
        </w:rPr>
        <w:t xml:space="preserve"> </w:t>
      </w:r>
      <w:r w:rsidR="00F82C14" w:rsidRPr="004F4D4C">
        <w:rPr>
          <w:rFonts w:ascii="Arial" w:hAnsi="Arial" w:cs="Arial"/>
          <w:b/>
          <w:noProof/>
          <w:sz w:val="24"/>
          <w:szCs w:val="24"/>
        </w:rPr>
        <w:t>am</w:t>
      </w:r>
    </w:p>
    <w:p w14:paraId="056260C2" w14:textId="336AA837" w:rsidR="00F82C14" w:rsidRDefault="00F82C14" w:rsidP="000743EE">
      <w:pPr>
        <w:pStyle w:val="ListParagraph"/>
        <w:numPr>
          <w:ilvl w:val="0"/>
          <w:numId w:val="1"/>
        </w:numPr>
        <w:spacing w:after="160"/>
        <w:rPr>
          <w:rFonts w:ascii="Arial" w:hAnsi="Arial" w:cs="Arial"/>
          <w:sz w:val="24"/>
          <w:szCs w:val="24"/>
        </w:rPr>
      </w:pPr>
      <w:r w:rsidRPr="000743EE">
        <w:rPr>
          <w:rFonts w:ascii="Arial" w:hAnsi="Arial" w:cs="Arial"/>
          <w:sz w:val="24"/>
          <w:szCs w:val="24"/>
        </w:rPr>
        <w:t>Welcome and Introductions</w:t>
      </w:r>
    </w:p>
    <w:p w14:paraId="1DC414A8" w14:textId="6C3DFB43" w:rsidR="000743EE" w:rsidRDefault="008467B3" w:rsidP="000743EE">
      <w:pPr>
        <w:pStyle w:val="ListParagraph"/>
        <w:numPr>
          <w:ilvl w:val="1"/>
          <w:numId w:val="1"/>
        </w:numPr>
        <w:spacing w:after="1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and a</w:t>
      </w:r>
      <w:r w:rsidR="000743EE">
        <w:rPr>
          <w:rFonts w:ascii="Arial" w:hAnsi="Arial" w:cs="Arial"/>
          <w:sz w:val="24"/>
          <w:szCs w:val="24"/>
        </w:rPr>
        <w:t>cceptance of the previous meeting minutes</w:t>
      </w:r>
    </w:p>
    <w:p w14:paraId="5705698C" w14:textId="291AA6BF" w:rsidR="000743EE" w:rsidRPr="000743EE" w:rsidRDefault="000743EE" w:rsidP="004F4D4C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7436D6F8" w14:textId="57B985C8" w:rsidR="00F82C14" w:rsidRPr="009D01FA" w:rsidRDefault="007078E1" w:rsidP="009D01FA">
      <w:pPr>
        <w:numPr>
          <w:ilvl w:val="0"/>
          <w:numId w:val="1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aduation</w:t>
      </w:r>
      <w:r w:rsidR="00F82C14" w:rsidRPr="009D01FA">
        <w:rPr>
          <w:rFonts w:ascii="Arial" w:hAnsi="Arial" w:cs="Arial"/>
          <w:sz w:val="24"/>
          <w:szCs w:val="24"/>
        </w:rPr>
        <w:t xml:space="preserve"> Update</w:t>
      </w:r>
      <w:r w:rsidR="00F82C14" w:rsidRPr="009D01FA">
        <w:rPr>
          <w:rFonts w:ascii="Arial" w:hAnsi="Arial" w:cs="Arial"/>
          <w:color w:val="FF0000"/>
          <w:sz w:val="24"/>
          <w:szCs w:val="24"/>
        </w:rPr>
        <w:t xml:space="preserve"> – Chad </w:t>
      </w:r>
    </w:p>
    <w:p w14:paraId="05DAB7B3" w14:textId="73080D0C" w:rsidR="007078E1" w:rsidRPr="007078E1" w:rsidRDefault="007078E1" w:rsidP="007078E1">
      <w:pPr>
        <w:numPr>
          <w:ilvl w:val="1"/>
          <w:numId w:val="1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19 Graduating Class</w:t>
      </w:r>
    </w:p>
    <w:p w14:paraId="6698C759" w14:textId="77777777" w:rsidR="008A69BC" w:rsidRPr="008A69BC" w:rsidRDefault="008A69BC" w:rsidP="008A69BC">
      <w:pPr>
        <w:spacing w:after="160" w:line="259" w:lineRule="auto"/>
        <w:ind w:left="1080"/>
        <w:contextualSpacing/>
        <w:rPr>
          <w:rFonts w:ascii="Arial" w:hAnsi="Arial" w:cs="Arial"/>
          <w:sz w:val="24"/>
          <w:szCs w:val="24"/>
        </w:rPr>
      </w:pPr>
    </w:p>
    <w:p w14:paraId="664E8912" w14:textId="34C21C6F" w:rsidR="0067448B" w:rsidRDefault="007078E1" w:rsidP="008A69BC">
      <w:pPr>
        <w:numPr>
          <w:ilvl w:val="0"/>
          <w:numId w:val="1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uick Training Guides</w:t>
      </w:r>
      <w:r w:rsidR="0067448B">
        <w:rPr>
          <w:rFonts w:ascii="Arial" w:hAnsi="Arial" w:cs="Arial"/>
          <w:sz w:val="24"/>
          <w:szCs w:val="24"/>
        </w:rPr>
        <w:t xml:space="preserve"> </w:t>
      </w:r>
      <w:r w:rsidR="0067448B" w:rsidRPr="0067448B">
        <w:rPr>
          <w:rFonts w:ascii="Arial" w:hAnsi="Arial" w:cs="Arial"/>
          <w:color w:val="FF0000"/>
          <w:sz w:val="24"/>
          <w:szCs w:val="24"/>
        </w:rPr>
        <w:t xml:space="preserve">– Chad </w:t>
      </w:r>
    </w:p>
    <w:p w14:paraId="17359221" w14:textId="475E2477" w:rsidR="0067448B" w:rsidRDefault="007078E1" w:rsidP="007078E1">
      <w:pPr>
        <w:numPr>
          <w:ilvl w:val="1"/>
          <w:numId w:val="1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ff Master</w:t>
      </w:r>
    </w:p>
    <w:p w14:paraId="01A9CB51" w14:textId="0E445B5C" w:rsidR="007078E1" w:rsidRDefault="007078E1" w:rsidP="007078E1">
      <w:pPr>
        <w:numPr>
          <w:ilvl w:val="2"/>
          <w:numId w:val="1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gional reporting</w:t>
      </w:r>
    </w:p>
    <w:p w14:paraId="177959DA" w14:textId="53BCA952" w:rsidR="007078E1" w:rsidRPr="007078E1" w:rsidRDefault="007078E1" w:rsidP="007078E1">
      <w:pPr>
        <w:numPr>
          <w:ilvl w:val="1"/>
          <w:numId w:val="1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arned credit update</w:t>
      </w:r>
    </w:p>
    <w:p w14:paraId="4AED106F" w14:textId="77777777" w:rsidR="0067448B" w:rsidRDefault="0067448B" w:rsidP="0067448B">
      <w:pPr>
        <w:spacing w:after="160" w:line="259" w:lineRule="auto"/>
        <w:ind w:left="1080"/>
        <w:contextualSpacing/>
        <w:rPr>
          <w:rFonts w:ascii="Arial" w:hAnsi="Arial" w:cs="Arial"/>
          <w:sz w:val="24"/>
          <w:szCs w:val="24"/>
        </w:rPr>
      </w:pPr>
    </w:p>
    <w:p w14:paraId="0E249F5D" w14:textId="2FEF8D7E" w:rsidR="008A69BC" w:rsidRPr="008A69BC" w:rsidRDefault="008A69BC" w:rsidP="008A69BC">
      <w:pPr>
        <w:numPr>
          <w:ilvl w:val="0"/>
          <w:numId w:val="1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8A69BC">
        <w:rPr>
          <w:rFonts w:ascii="Arial" w:hAnsi="Arial" w:cs="Arial"/>
          <w:sz w:val="24"/>
          <w:szCs w:val="24"/>
        </w:rPr>
        <w:t>M</w:t>
      </w:r>
      <w:r w:rsidR="007C4DF5">
        <w:rPr>
          <w:rFonts w:ascii="Arial" w:hAnsi="Arial" w:cs="Arial"/>
          <w:sz w:val="24"/>
          <w:szCs w:val="24"/>
        </w:rPr>
        <w:t xml:space="preserve">entoring </w:t>
      </w:r>
      <w:r w:rsidR="0067448B">
        <w:rPr>
          <w:rFonts w:ascii="Arial" w:hAnsi="Arial" w:cs="Arial"/>
          <w:sz w:val="24"/>
          <w:szCs w:val="24"/>
        </w:rPr>
        <w:t>S</w:t>
      </w:r>
      <w:r w:rsidR="007C4DF5">
        <w:rPr>
          <w:rFonts w:ascii="Arial" w:hAnsi="Arial" w:cs="Arial"/>
          <w:sz w:val="24"/>
          <w:szCs w:val="24"/>
        </w:rPr>
        <w:t>tudents</w:t>
      </w:r>
      <w:r w:rsidRPr="008A69BC">
        <w:rPr>
          <w:rFonts w:ascii="Arial" w:hAnsi="Arial" w:cs="Arial"/>
          <w:sz w:val="24"/>
          <w:szCs w:val="24"/>
        </w:rPr>
        <w:t xml:space="preserve"> </w:t>
      </w:r>
      <w:r w:rsidRPr="008A69BC">
        <w:rPr>
          <w:rFonts w:ascii="Arial" w:hAnsi="Arial" w:cs="Arial"/>
          <w:color w:val="FF0000"/>
          <w:sz w:val="24"/>
          <w:szCs w:val="24"/>
        </w:rPr>
        <w:t>– Chad</w:t>
      </w:r>
      <w:r w:rsidRPr="008A69BC">
        <w:rPr>
          <w:rFonts w:ascii="Arial" w:hAnsi="Arial" w:cs="Arial"/>
          <w:sz w:val="24"/>
          <w:szCs w:val="24"/>
        </w:rPr>
        <w:t xml:space="preserve"> </w:t>
      </w:r>
    </w:p>
    <w:p w14:paraId="2E027A31" w14:textId="237F8DF4" w:rsidR="008A69BC" w:rsidRPr="008A69BC" w:rsidRDefault="004F4D4C" w:rsidP="008A69BC">
      <w:pPr>
        <w:numPr>
          <w:ilvl w:val="1"/>
          <w:numId w:val="1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ntoring / Career advancement plan</w:t>
      </w:r>
    </w:p>
    <w:p w14:paraId="3016879D" w14:textId="003E67A8" w:rsidR="008A69BC" w:rsidRPr="008A69BC" w:rsidRDefault="007C4DF5" w:rsidP="008A69BC">
      <w:pPr>
        <w:numPr>
          <w:ilvl w:val="1"/>
          <w:numId w:val="1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y plan progress</w:t>
      </w:r>
    </w:p>
    <w:p w14:paraId="3C6E88B3" w14:textId="6F71981C" w:rsidR="00F82C14" w:rsidRPr="008A69BC" w:rsidRDefault="00F82C14" w:rsidP="007078E1">
      <w:pPr>
        <w:spacing w:after="160"/>
        <w:contextualSpacing/>
        <w:rPr>
          <w:rFonts w:ascii="Arial" w:hAnsi="Arial" w:cs="Arial"/>
          <w:sz w:val="24"/>
          <w:szCs w:val="24"/>
        </w:rPr>
      </w:pPr>
    </w:p>
    <w:p w14:paraId="777F19F5" w14:textId="693B52E5" w:rsidR="00F82C14" w:rsidRPr="008A69BC" w:rsidRDefault="00F82C14" w:rsidP="008A69BC">
      <w:pPr>
        <w:numPr>
          <w:ilvl w:val="0"/>
          <w:numId w:val="1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8A69BC">
        <w:rPr>
          <w:rFonts w:ascii="Arial" w:hAnsi="Arial" w:cs="Arial"/>
          <w:sz w:val="24"/>
          <w:szCs w:val="24"/>
        </w:rPr>
        <w:t xml:space="preserve">ASE </w:t>
      </w:r>
      <w:r w:rsidR="00606B66" w:rsidRPr="008A69BC">
        <w:rPr>
          <w:rFonts w:ascii="Arial" w:hAnsi="Arial" w:cs="Arial"/>
          <w:sz w:val="24"/>
          <w:szCs w:val="24"/>
        </w:rPr>
        <w:t>Update</w:t>
      </w:r>
      <w:r w:rsidR="00177504">
        <w:rPr>
          <w:rFonts w:ascii="Arial" w:hAnsi="Arial" w:cs="Arial"/>
          <w:sz w:val="24"/>
          <w:szCs w:val="24"/>
        </w:rPr>
        <w:t xml:space="preserve"> </w:t>
      </w:r>
      <w:r w:rsidRPr="008A69BC">
        <w:rPr>
          <w:rFonts w:ascii="Arial" w:hAnsi="Arial" w:cs="Arial"/>
          <w:color w:val="FF0000"/>
          <w:sz w:val="24"/>
          <w:szCs w:val="24"/>
        </w:rPr>
        <w:t xml:space="preserve">– Chad </w:t>
      </w:r>
    </w:p>
    <w:p w14:paraId="6F3B2177" w14:textId="7DBD8A8B" w:rsidR="00F82C14" w:rsidRPr="007078E1" w:rsidRDefault="0067448B" w:rsidP="007078E1">
      <w:pPr>
        <w:numPr>
          <w:ilvl w:val="1"/>
          <w:numId w:val="1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mplementation progress</w:t>
      </w:r>
    </w:p>
    <w:p w14:paraId="516550B8" w14:textId="77777777" w:rsidR="007C4DF5" w:rsidRDefault="007C4DF5" w:rsidP="007C4DF5">
      <w:pPr>
        <w:spacing w:after="160" w:line="259" w:lineRule="auto"/>
        <w:ind w:left="1080"/>
        <w:contextualSpacing/>
        <w:rPr>
          <w:rFonts w:ascii="Arial" w:hAnsi="Arial" w:cs="Arial"/>
          <w:sz w:val="24"/>
          <w:szCs w:val="24"/>
        </w:rPr>
      </w:pPr>
    </w:p>
    <w:p w14:paraId="30160F77" w14:textId="5D06CEE0" w:rsidR="007C4DF5" w:rsidRPr="008467B3" w:rsidRDefault="007C4DF5" w:rsidP="007C4DF5">
      <w:pPr>
        <w:numPr>
          <w:ilvl w:val="0"/>
          <w:numId w:val="1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157FD0">
        <w:rPr>
          <w:rFonts w:ascii="Arial" w:hAnsi="Arial" w:cs="Arial"/>
          <w:sz w:val="24"/>
          <w:szCs w:val="24"/>
        </w:rPr>
        <w:t>General Program Updates</w:t>
      </w:r>
      <w:r w:rsidR="00177504">
        <w:rPr>
          <w:rFonts w:ascii="Arial" w:hAnsi="Arial" w:cs="Arial"/>
          <w:sz w:val="24"/>
          <w:szCs w:val="24"/>
        </w:rPr>
        <w:t xml:space="preserve"> </w:t>
      </w:r>
      <w:r w:rsidRPr="007C4DF5">
        <w:rPr>
          <w:rFonts w:ascii="Arial" w:hAnsi="Arial" w:cs="Arial"/>
          <w:color w:val="FF0000"/>
          <w:sz w:val="24"/>
          <w:szCs w:val="24"/>
        </w:rPr>
        <w:t xml:space="preserve">– </w:t>
      </w:r>
      <w:r w:rsidR="00157FD0">
        <w:rPr>
          <w:rFonts w:ascii="Arial" w:hAnsi="Arial" w:cs="Arial"/>
          <w:color w:val="FF0000"/>
          <w:sz w:val="24"/>
          <w:szCs w:val="24"/>
        </w:rPr>
        <w:t>Russell</w:t>
      </w:r>
    </w:p>
    <w:p w14:paraId="4A7FB2D0" w14:textId="77777777" w:rsidR="00F82C14" w:rsidRPr="008A69BC" w:rsidRDefault="00F82C14" w:rsidP="0067448B">
      <w:pPr>
        <w:spacing w:after="160"/>
        <w:contextualSpacing/>
        <w:rPr>
          <w:rFonts w:ascii="Arial" w:hAnsi="Arial" w:cs="Arial"/>
          <w:sz w:val="24"/>
          <w:szCs w:val="24"/>
        </w:rPr>
      </w:pPr>
    </w:p>
    <w:p w14:paraId="1FFBB4A6" w14:textId="232F1E94" w:rsidR="00606B66" w:rsidRPr="008A69BC" w:rsidRDefault="0067448B" w:rsidP="00606B66">
      <w:pPr>
        <w:numPr>
          <w:ilvl w:val="0"/>
          <w:numId w:val="1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gram &amp; Curriculum Updates</w:t>
      </w:r>
      <w:r w:rsidR="008A69BC" w:rsidRPr="008A69BC">
        <w:rPr>
          <w:rFonts w:ascii="Arial" w:hAnsi="Arial" w:cs="Arial"/>
          <w:color w:val="FF0000"/>
          <w:sz w:val="24"/>
          <w:szCs w:val="24"/>
        </w:rPr>
        <w:t>– Eric</w:t>
      </w:r>
    </w:p>
    <w:p w14:paraId="4EBFEA41" w14:textId="22B9A791" w:rsidR="007078E1" w:rsidRDefault="007078E1" w:rsidP="008467B3">
      <w:pPr>
        <w:numPr>
          <w:ilvl w:val="1"/>
          <w:numId w:val="1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 schedule reminder</w:t>
      </w:r>
    </w:p>
    <w:p w14:paraId="6CFBE4CE" w14:textId="07B891D9" w:rsidR="008467B3" w:rsidRDefault="0067448B" w:rsidP="008467B3">
      <w:pPr>
        <w:numPr>
          <w:ilvl w:val="1"/>
          <w:numId w:val="1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date timeline</w:t>
      </w:r>
    </w:p>
    <w:p w14:paraId="539AB52F" w14:textId="1F6B6D96" w:rsidR="0067448B" w:rsidRPr="008467B3" w:rsidRDefault="0067448B" w:rsidP="008467B3">
      <w:pPr>
        <w:numPr>
          <w:ilvl w:val="1"/>
          <w:numId w:val="1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 certifications</w:t>
      </w:r>
    </w:p>
    <w:p w14:paraId="63E30ECE" w14:textId="77777777" w:rsidR="00F82C14" w:rsidRPr="008A69BC" w:rsidRDefault="00F82C14" w:rsidP="00F82C14">
      <w:pPr>
        <w:spacing w:after="160"/>
        <w:ind w:left="360"/>
        <w:contextualSpacing/>
        <w:rPr>
          <w:rFonts w:ascii="Arial" w:hAnsi="Arial" w:cs="Arial"/>
          <w:sz w:val="24"/>
          <w:szCs w:val="24"/>
        </w:rPr>
      </w:pPr>
    </w:p>
    <w:p w14:paraId="18BBD69F" w14:textId="4B09C537" w:rsidR="00F82C14" w:rsidRPr="008A69BC" w:rsidRDefault="008A69BC" w:rsidP="00F82C14">
      <w:pPr>
        <w:numPr>
          <w:ilvl w:val="0"/>
          <w:numId w:val="1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udget </w:t>
      </w:r>
      <w:r w:rsidR="0067448B">
        <w:rPr>
          <w:rFonts w:ascii="Arial" w:hAnsi="Arial" w:cs="Arial"/>
          <w:sz w:val="24"/>
          <w:szCs w:val="24"/>
        </w:rPr>
        <w:t>Update</w:t>
      </w:r>
      <w:r w:rsidR="00F82C14" w:rsidRPr="008A69BC">
        <w:rPr>
          <w:rFonts w:ascii="Arial" w:hAnsi="Arial" w:cs="Arial"/>
          <w:sz w:val="24"/>
          <w:szCs w:val="24"/>
        </w:rPr>
        <w:t xml:space="preserve"> </w:t>
      </w:r>
      <w:r w:rsidR="00606B66" w:rsidRPr="008A69BC">
        <w:rPr>
          <w:rFonts w:ascii="Arial" w:hAnsi="Arial" w:cs="Arial"/>
          <w:color w:val="FF0000"/>
          <w:sz w:val="24"/>
          <w:szCs w:val="24"/>
        </w:rPr>
        <w:t>– Eric</w:t>
      </w:r>
    </w:p>
    <w:p w14:paraId="792546CF" w14:textId="77777777" w:rsidR="00F82C14" w:rsidRPr="008A69BC" w:rsidRDefault="00F82C14" w:rsidP="008A69BC">
      <w:pPr>
        <w:spacing w:after="160"/>
        <w:contextualSpacing/>
        <w:rPr>
          <w:rFonts w:ascii="Arial" w:hAnsi="Arial" w:cs="Arial"/>
          <w:sz w:val="24"/>
          <w:szCs w:val="24"/>
        </w:rPr>
      </w:pPr>
    </w:p>
    <w:p w14:paraId="048BB1ED" w14:textId="69C357D3" w:rsidR="00FB7906" w:rsidRPr="0067448B" w:rsidRDefault="009D22DD" w:rsidP="0067448B">
      <w:pPr>
        <w:numPr>
          <w:ilvl w:val="0"/>
          <w:numId w:val="1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 Review / </w:t>
      </w:r>
      <w:r w:rsidR="00F82C14" w:rsidRPr="008A69BC">
        <w:rPr>
          <w:rFonts w:ascii="Arial" w:hAnsi="Arial" w:cs="Arial"/>
          <w:sz w:val="24"/>
          <w:szCs w:val="24"/>
        </w:rPr>
        <w:t>Public Forum</w:t>
      </w:r>
      <w:r w:rsidR="00D01846">
        <w:rPr>
          <w:rFonts w:ascii="Arial" w:hAnsi="Arial" w:cs="Arial"/>
          <w:sz w:val="24"/>
          <w:szCs w:val="24"/>
        </w:rPr>
        <w:t xml:space="preserve"> / Adjournment</w:t>
      </w:r>
    </w:p>
    <w:sectPr w:rsidR="00FB7906" w:rsidRPr="0067448B" w:rsidSect="003E5BB2">
      <w:headerReference w:type="default" r:id="rId7"/>
      <w:footerReference w:type="default" r:id="rId8"/>
      <w:pgSz w:w="12240" w:h="15840"/>
      <w:pgMar w:top="1440" w:right="1440" w:bottom="1440" w:left="1440" w:header="720" w:footer="172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ECEB86" w14:textId="77777777" w:rsidR="00824B04" w:rsidRDefault="00824B04" w:rsidP="00EC57D4">
      <w:r>
        <w:separator/>
      </w:r>
    </w:p>
  </w:endnote>
  <w:endnote w:type="continuationSeparator" w:id="0">
    <w:p w14:paraId="226C59C0" w14:textId="77777777" w:rsidR="00824B04" w:rsidRDefault="00824B04" w:rsidP="00EC57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CF75B" w14:textId="77777777" w:rsidR="000413B7" w:rsidRDefault="00566243" w:rsidP="000413B7">
    <w:pPr>
      <w:pStyle w:val="Footer"/>
      <w:rPr>
        <w:b/>
        <w:color w:val="FFFFFF" w:themeColor="background1"/>
        <w:sz w:val="24"/>
        <w:szCs w:val="24"/>
        <w14:textOutline w14:w="0" w14:cap="flat" w14:cmpd="sng" w14:algn="ctr">
          <w14:noFill/>
          <w14:prstDash w14:val="solid"/>
          <w14:round/>
        </w14:textOutline>
        <w14:props3d w14:extrusionH="57150" w14:contourW="0" w14:prstMaterial="matte">
          <w14:bevelT w14:w="63500" w14:h="12700" w14:prst="angle"/>
          <w14:contourClr>
            <w14:schemeClr w14:val="bg1">
              <w14:lumMod w14:val="65000"/>
            </w14:schemeClr>
          </w14:contourClr>
        </w14:props3d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132D001D" wp14:editId="406A159A">
              <wp:simplePos x="0" y="0"/>
              <wp:positionH relativeFrom="page">
                <wp:align>right</wp:align>
              </wp:positionH>
              <wp:positionV relativeFrom="paragraph">
                <wp:posOffset>125599</wp:posOffset>
              </wp:positionV>
              <wp:extent cx="2365375" cy="1250315"/>
              <wp:effectExtent l="0" t="0" r="0" b="698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5375" cy="12503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B44C8D" w14:textId="77777777" w:rsidR="0041494F" w:rsidRDefault="0041494F" w:rsidP="0041494F">
                          <w:pPr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5B2A95" wp14:editId="657D6015">
                                <wp:extent cx="1714823" cy="835037"/>
                                <wp:effectExtent l="0" t="0" r="0" b="3175"/>
                                <wp:docPr id="16" name="Picture 16" descr="C:\Users\erici_000\Dropbox\Ventura\Non-Instructional Documents\auto-partner-tten.png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 descr="C:\Users\erici_000\Dropbox\Ventura\Non-Instructional Documents\auto-partner-tten.pn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30036" cy="84244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FE99FAD" w14:textId="77777777" w:rsidR="0041494F" w:rsidRPr="000413B7" w:rsidRDefault="0041494F" w:rsidP="0041494F">
                          <w:pPr>
                            <w:jc w:val="center"/>
                            <w:rPr>
                              <w:b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</w:rPr>
                            <w:t xml:space="preserve"> </w:t>
                          </w:r>
                          <w:r w:rsidRPr="000413B7">
                            <w:rPr>
                              <w:b/>
                              <w:sz w:val="20"/>
                              <w:szCs w:val="20"/>
                            </w:rPr>
                            <w:t>Toyota ● Scion ● Lexus</w:t>
                          </w:r>
                        </w:p>
                        <w:p w14:paraId="409FA39D" w14:textId="77777777" w:rsidR="0041494F" w:rsidRPr="000413B7" w:rsidRDefault="0041494F" w:rsidP="0041494F">
                          <w:pPr>
                            <w:jc w:val="center"/>
                            <w:rPr>
                              <w:b/>
                              <w:sz w:val="20"/>
                              <w:szCs w:val="20"/>
                            </w:rPr>
                          </w:pPr>
                          <w:r w:rsidRPr="000413B7">
                            <w:rPr>
                              <w:b/>
                              <w:sz w:val="20"/>
                              <w:szCs w:val="20"/>
                            </w:rPr>
                            <w:t xml:space="preserve"> Technician Develop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132D001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35.05pt;margin-top:9.9pt;width:186.25pt;height:98.4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" stroked="f">
              <v:textbox>
                <w:txbxContent>
                  <w:p w14:paraId="60B44C8D" w14:textId="77777777" w:rsidR="0041494F" w:rsidRDefault="0041494F" w:rsidP="0041494F">
                    <w:pPr>
                      <w:jc w:val="center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55B2A95" wp14:editId="657D6015">
                          <wp:extent cx="1714823" cy="835037"/>
                          <wp:effectExtent l="0" t="0" r="0" b="3175"/>
                          <wp:docPr id="16" name="Picture 16" descr="C:\Users\erici_000\Dropbox\Ventura\Non-Instructional Documents\auto-partner-tten.png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 descr="C:\Users\erici_000\Dropbox\Ventura\Non-Instructional Documents\auto-partner-tten.png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30036" cy="84244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FE99FAD" w14:textId="77777777" w:rsidR="0041494F" w:rsidRPr="000413B7" w:rsidRDefault="0041494F" w:rsidP="0041494F">
                    <w:pPr>
                      <w:jc w:val="center"/>
                      <w:rPr>
                        <w:b/>
                        <w:sz w:val="20"/>
                        <w:szCs w:val="20"/>
                      </w:rPr>
                    </w:pPr>
                    <w:r>
                      <w:rPr>
                        <w:b/>
                      </w:rPr>
                      <w:t xml:space="preserve"> </w:t>
                    </w:r>
                    <w:r w:rsidRPr="000413B7">
                      <w:rPr>
                        <w:b/>
                        <w:sz w:val="20"/>
                        <w:szCs w:val="20"/>
                      </w:rPr>
                      <w:t>Toyota ● Scion ● Lexus</w:t>
                    </w:r>
                  </w:p>
                  <w:p w14:paraId="409FA39D" w14:textId="77777777" w:rsidR="0041494F" w:rsidRPr="000413B7" w:rsidRDefault="0041494F" w:rsidP="0041494F">
                    <w:pPr>
                      <w:jc w:val="center"/>
                      <w:rPr>
                        <w:b/>
                        <w:sz w:val="20"/>
                        <w:szCs w:val="20"/>
                      </w:rPr>
                    </w:pPr>
                    <w:r w:rsidRPr="000413B7">
                      <w:rPr>
                        <w:b/>
                        <w:sz w:val="20"/>
                        <w:szCs w:val="20"/>
                      </w:rPr>
                      <w:t xml:space="preserve"> Technician Development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="00842D81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0CB9035" wp14:editId="5C68243C">
              <wp:simplePos x="0" y="0"/>
              <wp:positionH relativeFrom="margin">
                <wp:align>center</wp:align>
              </wp:positionH>
              <wp:positionV relativeFrom="paragraph">
                <wp:posOffset>12635</wp:posOffset>
              </wp:positionV>
              <wp:extent cx="6742059" cy="8626"/>
              <wp:effectExtent l="0" t="0" r="20955" b="29845"/>
              <wp:wrapNone/>
              <wp:docPr id="203" name="Straight Connector 20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742059" cy="8626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D9CD4A" id="Straight Connector 203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pt" to="530.85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" strokecolor="#ed7d31 [3205]" strokeweight="1pt">
              <v:stroke joinstyle="miter"/>
              <w10:wrap anchorx="margin"/>
            </v:line>
          </w:pict>
        </mc:Fallback>
      </mc:AlternateContent>
    </w:r>
    <w:r w:rsidR="000413B7" w:rsidRPr="000413B7">
      <w:rPr>
        <w:b/>
        <w:color w:val="FFFFFF" w:themeColor="background1"/>
        <w:sz w:val="24"/>
        <w:szCs w:val="24"/>
        <w14:textOutline w14:w="0" w14:cap="flat" w14:cmpd="sng" w14:algn="ctr">
          <w14:noFill/>
          <w14:prstDash w14:val="solid"/>
          <w14:round/>
        </w14:textOutline>
        <w14:props3d w14:extrusionH="57150" w14:contourW="0" w14:prstMaterial="matte">
          <w14:bevelT w14:w="63500" w14:h="12700" w14:prst="angle"/>
          <w14:contourClr>
            <w14:schemeClr w14:val="bg1">
              <w14:lumMod w14:val="65000"/>
            </w14:schemeClr>
          </w14:contourClr>
        </w14:props3d>
      </w:rPr>
      <w:t xml:space="preserve"> </w:t>
    </w:r>
  </w:p>
  <w:p w14:paraId="319A1B20" w14:textId="77777777" w:rsidR="0041494F" w:rsidRDefault="003E5BB2" w:rsidP="000413B7">
    <w:pPr>
      <w:pStyle w:val="Footer"/>
    </w:pPr>
    <w:r w:rsidRPr="00A25950">
      <w:rPr>
        <w:noProof/>
      </w:rPr>
      <w:drawing>
        <wp:anchor distT="0" distB="0" distL="114300" distR="114300" simplePos="0" relativeHeight="251662336" behindDoc="0" locked="0" layoutInCell="1" allowOverlap="1" wp14:anchorId="2242E99D" wp14:editId="7C090160">
          <wp:simplePos x="0" y="0"/>
          <wp:positionH relativeFrom="column">
            <wp:posOffset>-563880</wp:posOffset>
          </wp:positionH>
          <wp:positionV relativeFrom="paragraph">
            <wp:posOffset>81280</wp:posOffset>
          </wp:positionV>
          <wp:extent cx="1900555" cy="905510"/>
          <wp:effectExtent l="0" t="0" r="4445" b="8890"/>
          <wp:wrapSquare wrapText="bothSides"/>
          <wp:docPr id="15" name="Picture 15" descr="C:\Users\erici_000\Dropbox\Ventura\Non-Instructional Documents\Natef_Accreditation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rici_000\Dropbox\Ventura\Non-Instructional Documents\Natef_Accreditation_Logo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0555" cy="905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13B7"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0086BBD0" wp14:editId="4BDFB875">
              <wp:simplePos x="0" y="0"/>
              <wp:positionH relativeFrom="margin">
                <wp:posOffset>-603885</wp:posOffset>
              </wp:positionH>
              <wp:positionV relativeFrom="paragraph">
                <wp:posOffset>231140</wp:posOffset>
              </wp:positionV>
              <wp:extent cx="7159625" cy="666750"/>
              <wp:effectExtent l="0" t="0" r="0" b="0"/>
              <wp:wrapThrough wrapText="bothSides">
                <wp:wrapPolygon edited="0">
                  <wp:start x="172" y="0"/>
                  <wp:lineTo x="172" y="20983"/>
                  <wp:lineTo x="21380" y="20983"/>
                  <wp:lineTo x="21380" y="0"/>
                  <wp:lineTo x="172" y="0"/>
                </wp:wrapPolygon>
              </wp:wrapThrough>
              <wp:docPr id="20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59625" cy="666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3C961B" w14:textId="77777777" w:rsidR="000413B7" w:rsidRPr="000413B7" w:rsidRDefault="00F82C14" w:rsidP="000413B7">
                          <w:pPr>
                            <w:pStyle w:val="Footer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Ventura College</w:t>
                          </w:r>
                        </w:p>
                        <w:p w14:paraId="5C573C16" w14:textId="77777777" w:rsidR="000413B7" w:rsidRDefault="00F82C14" w:rsidP="000413B7">
                          <w:pPr>
                            <w:pStyle w:val="Footer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Workforce &amp; Economic Development</w:t>
                          </w:r>
                        </w:p>
                        <w:p w14:paraId="19A8ED43" w14:textId="77777777" w:rsidR="00F82C14" w:rsidRPr="000413B7" w:rsidRDefault="00F82C14" w:rsidP="000413B7">
                          <w:pPr>
                            <w:pStyle w:val="Footer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Automotive Technology</w:t>
                          </w:r>
                        </w:p>
                        <w:p w14:paraId="00A2F1F2" w14:textId="77777777" w:rsidR="000413B7" w:rsidRDefault="000413B7" w:rsidP="000413B7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 w14:anchorId="0086BBD0" id="_x0000_s1027" type="#_x0000_t202" style="position:absolute;margin-left:-47.55pt;margin-top:18.2pt;width:563.75pt;height:52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" filled="f" stroked="f">
              <v:textbox>
                <w:txbxContent>
                  <w:p w14:paraId="113C961B" w14:textId="77777777" w:rsidR="000413B7" w:rsidRPr="000413B7" w:rsidRDefault="00F82C14" w:rsidP="000413B7">
                    <w:pPr>
                      <w:pStyle w:val="Footer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>Ventura College</w:t>
                    </w:r>
                  </w:p>
                  <w:p w14:paraId="5C573C16" w14:textId="77777777" w:rsidR="000413B7" w:rsidRDefault="00F82C14" w:rsidP="000413B7">
                    <w:pPr>
                      <w:pStyle w:val="Footer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>Workforce &amp; Economic Development</w:t>
                    </w:r>
                  </w:p>
                  <w:p w14:paraId="19A8ED43" w14:textId="77777777" w:rsidR="00F82C14" w:rsidRPr="000413B7" w:rsidRDefault="00F82C14" w:rsidP="000413B7">
                    <w:pPr>
                      <w:pStyle w:val="Footer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>Automotive Technology</w:t>
                    </w:r>
                  </w:p>
                  <w:p w14:paraId="00A2F1F2" w14:textId="77777777" w:rsidR="000413B7" w:rsidRDefault="000413B7" w:rsidP="000413B7"/>
                </w:txbxContent>
              </v:textbox>
              <w10:wrap type="through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A32545" w14:textId="77777777" w:rsidR="00824B04" w:rsidRDefault="00824B04" w:rsidP="00EC57D4">
      <w:r>
        <w:separator/>
      </w:r>
    </w:p>
  </w:footnote>
  <w:footnote w:type="continuationSeparator" w:id="0">
    <w:p w14:paraId="3211A1E6" w14:textId="77777777" w:rsidR="00824B04" w:rsidRDefault="00824B04" w:rsidP="00EC57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E42D5F" w14:textId="77777777" w:rsidR="00EC57D4" w:rsidRDefault="00842D81">
    <w:pPr>
      <w:pStyle w:val="Header"/>
    </w:pPr>
    <w:r w:rsidRPr="002B7908">
      <w:rPr>
        <w:noProof/>
      </w:rPr>
      <w:drawing>
        <wp:anchor distT="0" distB="0" distL="114300" distR="114300" simplePos="0" relativeHeight="251659264" behindDoc="0" locked="0" layoutInCell="1" allowOverlap="1" wp14:anchorId="31F5B53C" wp14:editId="3A367B90">
          <wp:simplePos x="0" y="0"/>
          <wp:positionH relativeFrom="margin">
            <wp:posOffset>190500</wp:posOffset>
          </wp:positionH>
          <wp:positionV relativeFrom="paragraph">
            <wp:posOffset>-438150</wp:posOffset>
          </wp:positionV>
          <wp:extent cx="5572760" cy="990600"/>
          <wp:effectExtent l="0" t="0" r="8890" b="0"/>
          <wp:wrapSquare wrapText="bothSides"/>
          <wp:docPr id="14" name="Picture 14" descr="C:\Users\erici_000\Dropbox\Ventura\Non-Instructional Documents\VCSetYourCours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rici_000\Dropbox\Ventura\Non-Instructional Documents\VCSetYourCourse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72760" cy="990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C57D4">
      <w:rPr>
        <w:noProof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572F2910" wp14:editId="47473E47">
              <wp:simplePos x="0" y="0"/>
              <wp:positionH relativeFrom="page">
                <wp:align>right</wp:align>
              </wp:positionH>
              <wp:positionV relativeFrom="paragraph">
                <wp:posOffset>-457200</wp:posOffset>
              </wp:positionV>
              <wp:extent cx="7775575" cy="1009650"/>
              <wp:effectExtent l="0" t="0" r="15875" b="1905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5575" cy="1009650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0E1F37DF" id="Rectangle 1" o:spid="_x0000_s1026" style="position:absolute;margin-left:561.05pt;margin-top:-36pt;width:612.25pt;height:79.5pt;z-index:251658239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" fillcolor="black [3200]" strokecolor="black [1600]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566433"/>
    <w:multiLevelType w:val="hybridMultilevel"/>
    <w:tmpl w:val="8B966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NrA0MLY0MjYzNzZU0lEKTi0uzszPAykwrgUA1x463CwAAAA="/>
  </w:docVars>
  <w:rsids>
    <w:rsidRoot w:val="00EC57D4"/>
    <w:rsid w:val="000413B7"/>
    <w:rsid w:val="00070BB8"/>
    <w:rsid w:val="000743EE"/>
    <w:rsid w:val="000C1440"/>
    <w:rsid w:val="000D78F7"/>
    <w:rsid w:val="000E3C7E"/>
    <w:rsid w:val="000F5566"/>
    <w:rsid w:val="001217B4"/>
    <w:rsid w:val="00157FD0"/>
    <w:rsid w:val="00177504"/>
    <w:rsid w:val="001C1C99"/>
    <w:rsid w:val="001E4AAC"/>
    <w:rsid w:val="0020058C"/>
    <w:rsid w:val="00230E76"/>
    <w:rsid w:val="002F65DF"/>
    <w:rsid w:val="00367F7F"/>
    <w:rsid w:val="003A5C88"/>
    <w:rsid w:val="003B7C8F"/>
    <w:rsid w:val="003E5BB2"/>
    <w:rsid w:val="0041494F"/>
    <w:rsid w:val="00494FD7"/>
    <w:rsid w:val="004C71A4"/>
    <w:rsid w:val="004F4D4C"/>
    <w:rsid w:val="00566243"/>
    <w:rsid w:val="005A43BF"/>
    <w:rsid w:val="005C31B6"/>
    <w:rsid w:val="00606B66"/>
    <w:rsid w:val="00645AAA"/>
    <w:rsid w:val="00655381"/>
    <w:rsid w:val="0067448B"/>
    <w:rsid w:val="006A01A4"/>
    <w:rsid w:val="007078E1"/>
    <w:rsid w:val="007127E8"/>
    <w:rsid w:val="007337AC"/>
    <w:rsid w:val="00733A86"/>
    <w:rsid w:val="007C4DF5"/>
    <w:rsid w:val="007E0E6C"/>
    <w:rsid w:val="00824B04"/>
    <w:rsid w:val="00842D81"/>
    <w:rsid w:val="008467B3"/>
    <w:rsid w:val="00860B89"/>
    <w:rsid w:val="008A69BC"/>
    <w:rsid w:val="008C63ED"/>
    <w:rsid w:val="0099617D"/>
    <w:rsid w:val="009D01FA"/>
    <w:rsid w:val="009D22DD"/>
    <w:rsid w:val="009E16A3"/>
    <w:rsid w:val="00A25950"/>
    <w:rsid w:val="00A339F5"/>
    <w:rsid w:val="00A340E4"/>
    <w:rsid w:val="00A36183"/>
    <w:rsid w:val="00A41C89"/>
    <w:rsid w:val="00AD0B01"/>
    <w:rsid w:val="00B4203D"/>
    <w:rsid w:val="00C2444C"/>
    <w:rsid w:val="00C463F7"/>
    <w:rsid w:val="00C947B6"/>
    <w:rsid w:val="00D01846"/>
    <w:rsid w:val="00D0620F"/>
    <w:rsid w:val="00E416BC"/>
    <w:rsid w:val="00EC57D4"/>
    <w:rsid w:val="00ED30E6"/>
    <w:rsid w:val="00EF5671"/>
    <w:rsid w:val="00EF7511"/>
    <w:rsid w:val="00F226AD"/>
    <w:rsid w:val="00F47711"/>
    <w:rsid w:val="00F82C14"/>
    <w:rsid w:val="00FB7906"/>
    <w:rsid w:val="00FD2B42"/>
    <w:rsid w:val="00FE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B3DDC6"/>
  <w15:docId w15:val="{821E2EFB-FD81-4480-B30D-6872A3980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57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57D4"/>
  </w:style>
  <w:style w:type="paragraph" w:styleId="Footer">
    <w:name w:val="footer"/>
    <w:basedOn w:val="Normal"/>
    <w:link w:val="FooterChar"/>
    <w:uiPriority w:val="99"/>
    <w:unhideWhenUsed/>
    <w:rsid w:val="00EC57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57D4"/>
  </w:style>
  <w:style w:type="character" w:styleId="Hyperlink">
    <w:name w:val="Hyperlink"/>
    <w:basedOn w:val="DefaultParagraphFont"/>
    <w:uiPriority w:val="99"/>
    <w:unhideWhenUsed/>
    <w:rsid w:val="00C947B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5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BB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06B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073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41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2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348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6804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3816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1158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20149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2430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21726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36934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25805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8965321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67442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450225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81571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90560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30375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5742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723838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6624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106630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176536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827156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9126207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214318816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217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2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49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74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080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78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913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951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0518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5454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9721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9880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1769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16660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6067444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67839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96667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73889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06428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47438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3206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600830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527885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610618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644170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6768409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4253038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9866209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Eileen Crump</cp:lastModifiedBy>
  <cp:revision>2</cp:revision>
  <cp:lastPrinted>2016-08-14T18:52:00Z</cp:lastPrinted>
  <dcterms:created xsi:type="dcterms:W3CDTF">2019-08-09T17:06:00Z</dcterms:created>
  <dcterms:modified xsi:type="dcterms:W3CDTF">2019-08-09T17:06:00Z</dcterms:modified>
</cp:coreProperties>
</file>